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24" w:name="cover-letter"/>
    <w:p>
      <w:pPr>
        <w:pStyle w:val="Heading1"/>
      </w:pPr>
      <w:r>
        <w:t xml:space="preserve">Cover Letter</w:t>
      </w:r>
    </w:p>
    <w:p>
      <w:pPr>
        <w:pStyle w:val="FirstParagraph"/>
      </w:pPr>
      <w:r>
        <w:t xml:space="preserve">John Doe</w:t>
      </w:r>
      <w:r>
        <w:br/>
      </w:r>
      <w:r>
        <w:t xml:space="preserve">1234 Main Street</w:t>
      </w:r>
      <w:r>
        <w:br/>
      </w:r>
      <w:r>
        <w:t xml:space="preserve">Miami, FL 33101</w:t>
      </w:r>
      <w:r>
        <w:br/>
      </w:r>
      <w:r>
        <w:t xml:space="preserve">(305) 555-0198</w:t>
      </w:r>
      <w:r>
        <w:br/>
      </w:r>
      <w:r>
        <w:t xml:space="preserve">johndoe@email.com</w:t>
      </w:r>
    </w:p>
    <w:p>
      <w:pPr>
        <w:pStyle w:val="BodyText"/>
      </w:pPr>
      <w:r>
        <w:t xml:space="preserve">April 5, 2024</w:t>
      </w:r>
    </w:p>
    <w:p>
      <w:pPr>
        <w:pStyle w:val="BodyText"/>
      </w:pPr>
      <w:r>
        <w:t xml:space="preserve">Hiring Manager</w:t>
      </w:r>
      <w:r>
        <w:br/>
      </w:r>
      <w:r>
        <w:t xml:space="preserve">Miami Electrical Solutions Inc.</w:t>
      </w:r>
      <w:r>
        <w:br/>
      </w:r>
      <w:r>
        <w:t xml:space="preserve">5678 Brickell Avenue</w:t>
      </w:r>
      <w:r>
        <w:br/>
      </w:r>
      <w:r>
        <w:t xml:space="preserve">Miami, FL 33131</w:t>
      </w:r>
    </w:p>
    <w:p>
      <w:pPr>
        <w:pStyle w:val="BodyText"/>
      </w:pPr>
      <w:r>
        <w:rPr>
          <w:bCs/>
          <w:b/>
        </w:rPr>
        <w:t xml:space="preserve">Dear Hiring Manager,</w:t>
      </w:r>
    </w:p>
    <w:p>
      <w:pPr>
        <w:pStyle w:val="BodyText"/>
      </w:pPr>
      <w:r>
        <w:t xml:space="preserve">I am writing to express my enthusiastic interest in the Electrician position at Miami Electrical Solutions Inc., as advertised. With over a decade of hands-on experience in electrical systems installation, maintenance, and repair across the United States Miami region, I am confident in my ability to contribute meaningfully to your team. This opportunity aligns perfectly with my career goals and passion for delivering safe, efficient electrical solutions tailored to the dynamic needs of South Florida.</w:t>
      </w:r>
    </w:p>
    <w:p>
      <w:pPr>
        <w:pStyle w:val="BodyText"/>
      </w:pPr>
      <w:r>
        <w:t xml:space="preserve">As a licensed Electrician with a strong foundation in both residential and commercial projects, I have consistently prioritized excellence, innovation, and adherence to local regulations. My expertise spans from troubleshooting complex wiring systems to installing cutting-edge smart home technologies. In the United States Miami, where the demand for reliable electrical infrastructure continues to grow due to rapid urban development and a focus on sustainable energy solutions, I have dedicated my career to mastering the unique challenges of this region.</w:t>
      </w:r>
    </w:p>
    <w:bookmarkStart w:id="20" w:name="X5da1150c8fe0314b17cbee8fdd1c425b2c25bfd"/>
    <w:p>
      <w:pPr>
        <w:pStyle w:val="Heading2"/>
      </w:pPr>
      <w:r>
        <w:t xml:space="preserve">Why Miami? A Commitment to Local Expertise</w:t>
      </w:r>
    </w:p>
    <w:p>
      <w:pPr>
        <w:pStyle w:val="FirstParagraph"/>
      </w:pPr>
      <w:r>
        <w:t xml:space="preserve">The United States Miami area is a hub of economic activity, with its vibrant real estate market and growing emphasis on green energy. As an Electrician who has worked extensively in this region, I understand the importance of adhering to Florida’s specific electrical codes and safety standards. My experience includes collaborating with contractors, homeowners, and businesses to design systems that meet both functional and regulatory requirements. For instance, I recently completed a project involving the retrofitting of a historic downtown building with energy-efficient lighting while maintaining its architectural integrity—a task that required meticulous planning and compliance with Miami-Dade County ordinances.</w:t>
      </w:r>
    </w:p>
    <w:p>
      <w:pPr>
        <w:pStyle w:val="BodyText"/>
      </w:pPr>
      <w:r>
        <w:t xml:space="preserve">Miami’s unique climate also demands specialized knowledge. The frequent exposure to high humidity, saltwater corrosion, and hurricane risks necessitates robust electrical systems. My work in this area has equipped me with the skills to install weatherproof enclosures, surge protection devices, and backup power solutions that withstand extreme conditions. I have also trained teams on emergency response protocols for power outages, ensuring minimal disruption to clients’ operations.</w:t>
      </w:r>
    </w:p>
    <w:bookmarkEnd w:id="20"/>
    <w:bookmarkStart w:id="21" w:name="key-skills-and-achievements"/>
    <w:p>
      <w:pPr>
        <w:pStyle w:val="Heading2"/>
      </w:pPr>
      <w:r>
        <w:t xml:space="preserve">Key Skills and Achievements</w:t>
      </w:r>
    </w:p>
    <w:p>
      <w:pPr>
        <w:pStyle w:val="FirstParagraph"/>
      </w:pPr>
      <w:r>
        <w:t xml:space="preserve">My professional journey as an Electrician has been defined by a commitment to excellence and continuous learning. I hold a Journeyman Electrician license in Florida, which I obtained after years of apprenticeship and rigorous testing. This credential, combined with my 10+ years of field experience, allows me to tackle projects of varying complexity with confidence. For example, I led the electrical installation for a new residential subdivision in Coral Gables, coordinating with architects and engineers to ensure seamless integration of electrical systems into the design phase.</w:t>
      </w:r>
    </w:p>
    <w:p>
      <w:pPr>
        <w:pStyle w:val="BodyText"/>
      </w:pPr>
      <w:r>
        <w:t xml:space="preserve">One of my proudest achievements was spearheading a solar panel installation project for a commercial client in Downtown Miami. By leveraging my knowledge of renewable energy systems, I helped reduce the client’s electricity costs by 40% while ensuring compliance with the Florida Solar Energy Center’s guidelines. This project not only showcased my technical skills but also highlighted my ability to deliver sustainable solutions that align with the state’s green energy initiatives.</w:t>
      </w:r>
    </w:p>
    <w:p>
      <w:pPr>
        <w:pStyle w:val="BodyText"/>
      </w:pPr>
      <w:r>
        <w:t xml:space="preserve">In addition to technical proficiency, I bring strong communication and problem-solving skills to every job. Whether explaining complex wiring diagrams to clients or collaborating with fellow tradespeople on a tight deadline, I prioritize clarity and teamwork. My attention to detail has consistently resulted in projects that exceed expectations, as evidenced by the numerous positive reviews from satisfied customers in the United States Miami area.</w:t>
      </w:r>
    </w:p>
    <w:bookmarkEnd w:id="21"/>
    <w:bookmarkStart w:id="22" w:name="why-miami-electrical-solutions-inc."/>
    <w:p>
      <w:pPr>
        <w:pStyle w:val="Heading2"/>
      </w:pPr>
      <w:r>
        <w:t xml:space="preserve">Why Miami Electrical Solutions Inc.?</w:t>
      </w:r>
    </w:p>
    <w:p>
      <w:pPr>
        <w:pStyle w:val="FirstParagraph"/>
      </w:pPr>
      <w:r>
        <w:t xml:space="preserve">I am particularly drawn to Miami Electrical Solutions Inc. because of your reputation for innovation and customer-centric service. Your commitment to delivering high-quality electrical solutions in a rapidly evolving market resonates with my own professional values. I am eager to contribute my expertise in residential, commercial, and industrial electrical systems to support your mission of excellence.</w:t>
      </w:r>
    </w:p>
    <w:p>
      <w:pPr>
        <w:pStyle w:val="BodyText"/>
      </w:pPr>
      <w:r>
        <w:t xml:space="preserve">Moreover, I am keen on the opportunity to work alongside a team that values growth and development. As an Electrician who thrives in collaborative environments, I would welcome the chance to share my knowledge while learning from others. Miami’s dynamic energy sector offers endless opportunities for innovation, and I am excited about the possibility of being part of a company that leads the way in this space.</w:t>
      </w:r>
    </w:p>
    <w:bookmarkEnd w:id="22"/>
    <w:bookmarkStart w:id="23" w:name="conclusion"/>
    <w:p>
      <w:pPr>
        <w:pStyle w:val="Heading2"/>
      </w:pPr>
      <w:r>
        <w:t xml:space="preserve">Conclusion</w:t>
      </w:r>
    </w:p>
    <w:p>
      <w:pPr>
        <w:pStyle w:val="FirstParagraph"/>
      </w:pPr>
      <w:r>
        <w:t xml:space="preserve">In conclusion, I am enthusiastic about the prospect of joining Miami Electrical Solutions Inc. as an Electrician. My extensive experience, technical expertise, and dedication to safety and quality make me a strong candidate for this role. I am confident that my skills will add value to your team while helping clients achieve their electrical needs in the United States Miami region.</w:t>
      </w:r>
    </w:p>
    <w:p>
      <w:pPr>
        <w:pStyle w:val="BodyText"/>
      </w:pPr>
      <w:r>
        <w:t xml:space="preserve">Thank you for considering my application. I would welcome the opportunity to discuss how my background and goals align with the needs of your company. Please feel free to contact me at (305) 555-0198 or johndoe@email.com at your convenience.</w:t>
      </w:r>
    </w:p>
    <w:p>
      <w:pPr>
        <w:pStyle w:val="BodyText"/>
      </w:pPr>
      <w:r>
        <w:t xml:space="preserve">Sincerely,</w:t>
      </w:r>
      <w:r>
        <w:br/>
      </w:r>
      <w:r>
        <w:rPr>
          <w:bCs/>
          <w:b/>
        </w:rPr>
        <w:t xml:space="preserve">John Do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ian Position in United States Miami</dc:title>
  <dc:creator/>
  <dc:language>en</dc:language>
  <cp:keywords/>
  <dcterms:created xsi:type="dcterms:W3CDTF">2026-07-24T00:31:02Z</dcterms:created>
  <dcterms:modified xsi:type="dcterms:W3CDTF">2026-07-24T00:31:02Z</dcterms:modified>
</cp:coreProperties>
</file>

<file path=docProps/custom.xml><?xml version="1.0" encoding="utf-8"?>
<Properties xmlns="http://schemas.openxmlformats.org/officeDocument/2006/custom-properties" xmlns:vt="http://schemas.openxmlformats.org/officeDocument/2006/docPropsVTypes"/>
</file>